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21B56" w14:textId="728C2560" w:rsidR="00C479F5" w:rsidRDefault="00C479F5" w:rsidP="00C479F5">
      <w:pPr>
        <w:jc w:val="center"/>
      </w:pPr>
      <w:r>
        <w:t xml:space="preserve">Concept and development of Human Robot Interface </w:t>
      </w:r>
      <w:r w:rsidR="0020161C">
        <w:t>using</w:t>
      </w:r>
      <w:bookmarkStart w:id="0" w:name="_GoBack"/>
      <w:bookmarkEnd w:id="0"/>
      <w:r>
        <w:t xml:space="preserve"> parametrized Augmented Reality</w:t>
      </w:r>
    </w:p>
    <w:p w14:paraId="69058092" w14:textId="7EF747CD" w:rsidR="006338ED" w:rsidRDefault="001E196A" w:rsidP="006338ED">
      <w:r>
        <w:t>Creating</w:t>
      </w:r>
      <w:r w:rsidR="006338ED">
        <w:t xml:space="preserve"> Augmented Reality (AR) applications is </w:t>
      </w:r>
      <w:r w:rsidR="00344928">
        <w:t xml:space="preserve">currently </w:t>
      </w:r>
      <w:r w:rsidR="006338ED">
        <w:t>a quite work intensive task</w:t>
      </w:r>
      <w:r>
        <w:t xml:space="preserve"> since in most situations everything has to be built from the ground up based on some AR libraries. A relatively high programming skill level is required to do so.</w:t>
      </w:r>
      <w:r w:rsidR="006338ED">
        <w:t xml:space="preserve"> </w:t>
      </w:r>
      <w:r w:rsidR="00344928">
        <w:t>T</w:t>
      </w:r>
      <w:r w:rsidR="006338ED">
        <w:t xml:space="preserve">his Bachelor Thesis </w:t>
      </w:r>
      <w:r w:rsidR="00344928">
        <w:t>is aimed</w:t>
      </w:r>
      <w:r>
        <w:t xml:space="preserve"> at</w:t>
      </w:r>
      <w:r w:rsidR="006338ED">
        <w:t xml:space="preserve"> creat</w:t>
      </w:r>
      <w:r>
        <w:t>ing</w:t>
      </w:r>
      <w:r w:rsidR="006338ED">
        <w:t xml:space="preserve"> a system</w:t>
      </w:r>
      <w:r w:rsidR="00736FB4">
        <w:t xml:space="preserve"> </w:t>
      </w:r>
      <w:r w:rsidR="006338ED">
        <w:t xml:space="preserve">that allows parametrized programming of Augmented Reality </w:t>
      </w:r>
      <w:r w:rsidR="006338ED" w:rsidRPr="00391BF0">
        <w:t xml:space="preserve">applications </w:t>
      </w:r>
      <w:r>
        <w:t>involving robotic systems. The</w:t>
      </w:r>
      <w:r w:rsidR="006338ED">
        <w:t xml:space="preserve"> main goal </w:t>
      </w:r>
      <w:r>
        <w:t>is to reduce the</w:t>
      </w:r>
      <w:r w:rsidR="006338ED">
        <w:t xml:space="preserve"> required programming skills / training to a minimum</w:t>
      </w:r>
      <w:r>
        <w:t xml:space="preserve"> resulting in higher development speeds and thus lower over-all costs</w:t>
      </w:r>
      <w:r w:rsidR="006338ED">
        <w:t>.</w:t>
      </w:r>
      <w:r w:rsidR="00736FB4">
        <w:t xml:space="preserve"> (Parametrized AR System – PARS)</w:t>
      </w:r>
      <w:r w:rsidR="00A12042">
        <w:t xml:space="preserve">. PARS should be limited to a one to one system (one robot, one AR-user). </w:t>
      </w:r>
    </w:p>
    <w:p w14:paraId="1A562D8F" w14:textId="2D0796E8" w:rsidR="00736FB4" w:rsidRDefault="00736FB4" w:rsidP="006338ED">
      <w:r>
        <w:t>PARS input (for example):</w:t>
      </w:r>
      <w:r w:rsidR="001E196A">
        <w:t xml:space="preserve"> The system should act upon a certain set of input data, which can be categorized in</w:t>
      </w:r>
      <w:r w:rsidR="00120567">
        <w:t>to</w:t>
      </w:r>
      <w:r w:rsidR="001E196A">
        <w:t xml:space="preserve"> two different types:</w:t>
      </w:r>
    </w:p>
    <w:p w14:paraId="1F3D548E" w14:textId="09ACA340" w:rsidR="00736FB4" w:rsidRDefault="00736FB4" w:rsidP="00736FB4">
      <w:pPr>
        <w:pStyle w:val="Listenabsatz"/>
        <w:numPr>
          <w:ilvl w:val="0"/>
          <w:numId w:val="1"/>
        </w:numPr>
      </w:pPr>
      <w:r>
        <w:t>Task data</w:t>
      </w:r>
      <w:r w:rsidR="001E196A">
        <w:t xml:space="preserve">: Information that describes what the system should do and how it should behave. Possible </w:t>
      </w:r>
      <w:r w:rsidR="009E5DC7">
        <w:t>datapoints could be tasks as written below:</w:t>
      </w:r>
    </w:p>
    <w:p w14:paraId="76F91739" w14:textId="161B44F5" w:rsidR="00736FB4" w:rsidRDefault="00736FB4" w:rsidP="00736FB4">
      <w:pPr>
        <w:pStyle w:val="Listenabsatz"/>
        <w:numPr>
          <w:ilvl w:val="1"/>
          <w:numId w:val="1"/>
        </w:numPr>
      </w:pPr>
      <w:r>
        <w:t>Track real-world point</w:t>
      </w:r>
      <w:r w:rsidR="009E5DC7">
        <w:t>: Define a real-world point and keep track of its position. The point’s data should be available for other tasks.</w:t>
      </w:r>
    </w:p>
    <w:p w14:paraId="45CA8C76" w14:textId="114D6491" w:rsidR="00736FB4" w:rsidRDefault="00736FB4" w:rsidP="00736FB4">
      <w:pPr>
        <w:pStyle w:val="Listenabsatz"/>
        <w:numPr>
          <w:ilvl w:val="1"/>
          <w:numId w:val="1"/>
        </w:numPr>
      </w:pPr>
      <w:r>
        <w:t>Track Hologram point</w:t>
      </w:r>
      <w:r w:rsidR="009E5DC7">
        <w:t>: Define a virtual-space point and keep track of its position. The point’s data should be available for other tasks.</w:t>
      </w:r>
    </w:p>
    <w:p w14:paraId="72005EA4" w14:textId="60A2CEFC" w:rsidR="00736FB4" w:rsidRDefault="00736FB4" w:rsidP="00736FB4">
      <w:pPr>
        <w:pStyle w:val="Listenabsatz"/>
        <w:numPr>
          <w:ilvl w:val="1"/>
          <w:numId w:val="1"/>
        </w:numPr>
      </w:pPr>
      <w:r>
        <w:t>Define certain events</w:t>
      </w:r>
      <w:r w:rsidR="009E5DC7">
        <w:t>: A set of events that will be triggered at some discrete time. Events can use tracked points as triggers.</w:t>
      </w:r>
    </w:p>
    <w:p w14:paraId="634FEE63" w14:textId="06B76587" w:rsidR="00736FB4" w:rsidRDefault="009E5DC7" w:rsidP="00736FB4">
      <w:pPr>
        <w:pStyle w:val="Listenabsatz"/>
        <w:numPr>
          <w:ilvl w:val="1"/>
          <w:numId w:val="1"/>
        </w:numPr>
      </w:pPr>
      <w:r>
        <w:t>Event handler: Event handler that are invoked upon an event triggering. Could for example be used to change a hologram’s colour.</w:t>
      </w:r>
    </w:p>
    <w:p w14:paraId="74AF5CB9" w14:textId="162CC7FB" w:rsidR="009E5DC7" w:rsidRDefault="009E5DC7" w:rsidP="00736FB4">
      <w:pPr>
        <w:pStyle w:val="Listenabsatz"/>
        <w:numPr>
          <w:ilvl w:val="1"/>
          <w:numId w:val="1"/>
        </w:numPr>
      </w:pPr>
      <w:r>
        <w:t>Robot commands: Send movement commands to the robot.</w:t>
      </w:r>
    </w:p>
    <w:p w14:paraId="6F003266" w14:textId="4F009E6E" w:rsidR="00736FB4" w:rsidRDefault="00736FB4" w:rsidP="00736FB4">
      <w:pPr>
        <w:pStyle w:val="Listenabsatz"/>
        <w:numPr>
          <w:ilvl w:val="1"/>
          <w:numId w:val="1"/>
        </w:numPr>
      </w:pPr>
      <w:r>
        <w:t>(maybe more)</w:t>
      </w:r>
    </w:p>
    <w:p w14:paraId="421BD9E4" w14:textId="46CE3E67" w:rsidR="00736FB4" w:rsidRDefault="00736FB4" w:rsidP="00736FB4">
      <w:pPr>
        <w:pStyle w:val="Listenabsatz"/>
        <w:numPr>
          <w:ilvl w:val="0"/>
          <w:numId w:val="1"/>
        </w:numPr>
      </w:pPr>
      <w:r>
        <w:t>Environment data</w:t>
      </w:r>
      <w:r w:rsidR="009E5DC7">
        <w:t>: Information that is required for the execution of the tasks.</w:t>
      </w:r>
    </w:p>
    <w:p w14:paraId="7113D1EE" w14:textId="2DA27BDA" w:rsidR="00736FB4" w:rsidRDefault="00736FB4" w:rsidP="00736FB4">
      <w:pPr>
        <w:pStyle w:val="Listenabsatz"/>
        <w:numPr>
          <w:ilvl w:val="1"/>
          <w:numId w:val="1"/>
        </w:numPr>
      </w:pPr>
      <w:r>
        <w:t>Robot</w:t>
      </w:r>
      <w:r w:rsidR="009E5DC7">
        <w:t>’s physical</w:t>
      </w:r>
      <w:r>
        <w:t xml:space="preserve"> configuration</w:t>
      </w:r>
    </w:p>
    <w:p w14:paraId="220978DF" w14:textId="7F0D6824" w:rsidR="00736FB4" w:rsidRDefault="00736FB4" w:rsidP="00736FB4">
      <w:pPr>
        <w:pStyle w:val="Listenabsatz"/>
        <w:numPr>
          <w:ilvl w:val="1"/>
          <w:numId w:val="1"/>
        </w:numPr>
      </w:pPr>
      <w:r>
        <w:t>3D model</w:t>
      </w:r>
      <w:r w:rsidR="009E5DC7">
        <w:t xml:space="preserve">s </w:t>
      </w:r>
      <w:r>
        <w:t>to be used for holograms</w:t>
      </w:r>
    </w:p>
    <w:p w14:paraId="49367D10" w14:textId="287F724A" w:rsidR="00736FB4" w:rsidRDefault="00736FB4" w:rsidP="00736FB4">
      <w:r>
        <w:t>This data could for example be organized in XML-based files.</w:t>
      </w:r>
    </w:p>
    <w:p w14:paraId="6FBFD551" w14:textId="0758982B" w:rsidR="00736FB4" w:rsidRDefault="00736FB4" w:rsidP="00736FB4">
      <w:r>
        <w:t>PARS runtime task:</w:t>
      </w:r>
      <w:r w:rsidR="00A12042">
        <w:t xml:space="preserve"> </w:t>
      </w:r>
      <w:r>
        <w:t>The system should interpret the given input data and act according</w:t>
      </w:r>
      <w:r w:rsidR="00A12042">
        <w:t xml:space="preserve"> to the parameters defined in it</w:t>
      </w:r>
      <w:r>
        <w:t xml:space="preserve">. </w:t>
      </w:r>
    </w:p>
    <w:p w14:paraId="25549F0C" w14:textId="4FF53FE7" w:rsidR="00736FB4" w:rsidRDefault="00736FB4" w:rsidP="00736FB4">
      <w:r>
        <w:t>PARS output:</w:t>
      </w:r>
    </w:p>
    <w:p w14:paraId="1E63F282" w14:textId="737C352C" w:rsidR="00736FB4" w:rsidRDefault="00736FB4" w:rsidP="00736FB4">
      <w:pPr>
        <w:pStyle w:val="Listenabsatz"/>
        <w:numPr>
          <w:ilvl w:val="0"/>
          <w:numId w:val="1"/>
        </w:numPr>
      </w:pPr>
      <w:r>
        <w:t>AR – Holograms projected into the real world space</w:t>
      </w:r>
    </w:p>
    <w:p w14:paraId="0B2FF116" w14:textId="2E81D970" w:rsidR="00736FB4" w:rsidRDefault="00736FB4" w:rsidP="00736FB4">
      <w:pPr>
        <w:pStyle w:val="Listenabsatz"/>
        <w:numPr>
          <w:ilvl w:val="0"/>
          <w:numId w:val="1"/>
        </w:numPr>
      </w:pPr>
      <w:r>
        <w:t>Robot</w:t>
      </w:r>
      <w:r w:rsidR="009E5DC7">
        <w:t xml:space="preserve"> moving according to the PARS task commands.</w:t>
      </w:r>
      <w:r>
        <w:t xml:space="preserve"> </w:t>
      </w:r>
    </w:p>
    <w:p w14:paraId="55C8B007" w14:textId="77777777" w:rsidR="009E5DC7" w:rsidRDefault="00344928" w:rsidP="009E5DC7">
      <w:r>
        <w:t xml:space="preserve">The main </w:t>
      </w:r>
      <w:r w:rsidR="00A12042">
        <w:t xml:space="preserve">work </w:t>
      </w:r>
      <w:r>
        <w:t>focus should be on the following topics:</w:t>
      </w:r>
    </w:p>
    <w:p w14:paraId="184BD912" w14:textId="194001CD" w:rsidR="00A12042" w:rsidRDefault="009E5DC7" w:rsidP="009E5DC7">
      <w:pPr>
        <w:pStyle w:val="Listenabsatz"/>
        <w:numPr>
          <w:ilvl w:val="0"/>
          <w:numId w:val="3"/>
        </w:numPr>
      </w:pPr>
      <w:r>
        <w:t xml:space="preserve">Define </w:t>
      </w:r>
      <w:r w:rsidR="00344928">
        <w:t>XML-</w:t>
      </w:r>
      <w:r>
        <w:t>based data structure for the input data</w:t>
      </w:r>
    </w:p>
    <w:p w14:paraId="1571502B" w14:textId="06EAF0CF" w:rsidR="009E5DC7" w:rsidRDefault="009E5DC7" w:rsidP="009E5DC7">
      <w:pPr>
        <w:pStyle w:val="Listenabsatz"/>
        <w:numPr>
          <w:ilvl w:val="0"/>
          <w:numId w:val="3"/>
        </w:numPr>
      </w:pPr>
      <w:r>
        <w:t xml:space="preserve">Create data interpreter that reads and </w:t>
      </w:r>
      <w:r w:rsidR="0042701D">
        <w:t>understands the input data</w:t>
      </w:r>
    </w:p>
    <w:p w14:paraId="3BEDB26C" w14:textId="0E3CBAB7" w:rsidR="0042701D" w:rsidRDefault="0042701D" w:rsidP="00C479F5">
      <w:pPr>
        <w:pStyle w:val="Listenabsatz"/>
        <w:numPr>
          <w:ilvl w:val="0"/>
          <w:numId w:val="3"/>
        </w:numPr>
      </w:pPr>
      <w:r>
        <w:t>Implement of all defined events and task possibilities</w:t>
      </w:r>
    </w:p>
    <w:p w14:paraId="42AD80D2" w14:textId="6664C831" w:rsidR="00A12042" w:rsidRDefault="00C479F5" w:rsidP="00A12042">
      <w:pPr>
        <w:pStyle w:val="Listenabsatz"/>
        <w:numPr>
          <w:ilvl w:val="0"/>
          <w:numId w:val="3"/>
        </w:numPr>
      </w:pPr>
      <w:r>
        <w:t xml:space="preserve">Test the system on a example use-case with a Fanuc collaborative robot. </w:t>
      </w:r>
    </w:p>
    <w:p w14:paraId="75F9A433" w14:textId="5CA4FC13" w:rsidR="001E196A" w:rsidRDefault="00A12042" w:rsidP="00A12042">
      <w:r>
        <w:t xml:space="preserve">Supervisor: </w:t>
      </w:r>
      <w:proofErr w:type="spellStart"/>
      <w:r>
        <w:t>Dr.</w:t>
      </w:r>
      <w:proofErr w:type="spellEnd"/>
      <w:r>
        <w:t xml:space="preserve"> </w:t>
      </w:r>
      <w:proofErr w:type="spellStart"/>
      <w:r>
        <w:t>Pantförder</w:t>
      </w:r>
      <w:proofErr w:type="spellEnd"/>
    </w:p>
    <w:p w14:paraId="2929E6C8" w14:textId="29A8C876" w:rsidR="00C479F5" w:rsidRPr="006338ED" w:rsidRDefault="00C479F5" w:rsidP="00A12042">
      <w:r>
        <w:t>Optional names:</w:t>
      </w:r>
      <w:r w:rsidR="003C7989" w:rsidRPr="003C7989">
        <w:t xml:space="preserve"> </w:t>
      </w:r>
      <w:r w:rsidR="003C7989">
        <w:br/>
        <w:t>- Human Robot Interface based on parametrized Augmented Reality</w:t>
      </w:r>
      <w:r>
        <w:br/>
        <w:t>- Proof of concept for parametrized Augmented Reality development</w:t>
      </w:r>
      <w:r>
        <w:br/>
        <w:t>- Development of a parametrized Augmented Reality system</w:t>
      </w:r>
    </w:p>
    <w:sectPr w:rsidR="00C479F5" w:rsidRPr="006338ED" w:rsidSect="00EE52A8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4946E2" w14:textId="77777777" w:rsidR="005E683E" w:rsidRDefault="005E683E" w:rsidP="001E196A">
      <w:pPr>
        <w:spacing w:after="0" w:line="240" w:lineRule="auto"/>
      </w:pPr>
      <w:r>
        <w:separator/>
      </w:r>
    </w:p>
  </w:endnote>
  <w:endnote w:type="continuationSeparator" w:id="0">
    <w:p w14:paraId="31E4D9B5" w14:textId="77777777" w:rsidR="005E683E" w:rsidRDefault="005E683E" w:rsidP="001E1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291CF" w14:textId="77777777" w:rsidR="005E683E" w:rsidRDefault="005E683E" w:rsidP="001E196A">
      <w:pPr>
        <w:spacing w:after="0" w:line="240" w:lineRule="auto"/>
      </w:pPr>
      <w:r>
        <w:separator/>
      </w:r>
    </w:p>
  </w:footnote>
  <w:footnote w:type="continuationSeparator" w:id="0">
    <w:p w14:paraId="1766A2A2" w14:textId="77777777" w:rsidR="005E683E" w:rsidRDefault="005E683E" w:rsidP="001E1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449BB" w14:textId="41DC8B0C" w:rsidR="00C479F5" w:rsidRPr="00C479F5" w:rsidRDefault="00C479F5">
    <w:pPr>
      <w:pStyle w:val="Kopfzeile"/>
      <w:rPr>
        <w:lang w:val="de-DE"/>
      </w:rPr>
    </w:pPr>
    <w:r>
      <w:rPr>
        <w:lang w:val="de-DE"/>
      </w:rPr>
      <w:t>Eric Vollenweider</w:t>
    </w:r>
    <w:r>
      <w:rPr>
        <w:lang w:val="de-DE"/>
      </w:rPr>
      <w:tab/>
      <w:t xml:space="preserve">Bachelor Thesis – </w:t>
    </w:r>
    <w:proofErr w:type="spellStart"/>
    <w:r>
      <w:rPr>
        <w:lang w:val="de-DE"/>
      </w:rPr>
      <w:t>task</w:t>
    </w:r>
    <w:proofErr w:type="spellEnd"/>
    <w:r>
      <w:rPr>
        <w:lang w:val="de-DE"/>
      </w:rPr>
      <w:t xml:space="preserve"> </w:t>
    </w:r>
    <w:proofErr w:type="spellStart"/>
    <w:r>
      <w:rPr>
        <w:lang w:val="de-DE"/>
      </w:rPr>
      <w:t>definition</w:t>
    </w:r>
    <w:proofErr w:type="spellEnd"/>
    <w:r w:rsidRPr="00C479F5">
      <w:rPr>
        <w:lang w:val="de-DE"/>
      </w:rPr>
      <w:ptab w:relativeTo="margin" w:alignment="right" w:leader="none"/>
    </w:r>
    <w:r>
      <w:rPr>
        <w:lang w:val="de-DE"/>
      </w:rPr>
      <w:t>A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F329EB"/>
    <w:multiLevelType w:val="hybridMultilevel"/>
    <w:tmpl w:val="5204D384"/>
    <w:lvl w:ilvl="0" w:tplc="8A7E76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80A41AC"/>
    <w:multiLevelType w:val="hybridMultilevel"/>
    <w:tmpl w:val="848ECB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A0256"/>
    <w:multiLevelType w:val="hybridMultilevel"/>
    <w:tmpl w:val="1B34E1BA"/>
    <w:lvl w:ilvl="0" w:tplc="098E0D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7c0NjOzNDS2MDBU0lEKTi0uzszPAykwqgUANVOpcSwAAAA="/>
  </w:docVars>
  <w:rsids>
    <w:rsidRoot w:val="006B4A2B"/>
    <w:rsid w:val="00120567"/>
    <w:rsid w:val="001E196A"/>
    <w:rsid w:val="0020161C"/>
    <w:rsid w:val="0026577F"/>
    <w:rsid w:val="00344928"/>
    <w:rsid w:val="00391BF0"/>
    <w:rsid w:val="003C7989"/>
    <w:rsid w:val="0042701D"/>
    <w:rsid w:val="005E683E"/>
    <w:rsid w:val="00606E56"/>
    <w:rsid w:val="006338ED"/>
    <w:rsid w:val="006B4A2B"/>
    <w:rsid w:val="00736FB4"/>
    <w:rsid w:val="00846B09"/>
    <w:rsid w:val="009E5DC7"/>
    <w:rsid w:val="00A12042"/>
    <w:rsid w:val="00B20BA8"/>
    <w:rsid w:val="00C479F5"/>
    <w:rsid w:val="00D11C88"/>
    <w:rsid w:val="00D804FF"/>
    <w:rsid w:val="00E61D75"/>
    <w:rsid w:val="00E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23B657"/>
  <w15:chartTrackingRefBased/>
  <w15:docId w15:val="{F9E14C0B-73C4-4624-8643-2945B6A82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36FB4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E61D7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1D7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1D75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61D7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E61D75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1D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1D75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1E1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E196A"/>
  </w:style>
  <w:style w:type="paragraph" w:styleId="Fuzeile">
    <w:name w:val="footer"/>
    <w:basedOn w:val="Standard"/>
    <w:link w:val="FuzeileZchn"/>
    <w:uiPriority w:val="99"/>
    <w:unhideWhenUsed/>
    <w:rsid w:val="001E19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E1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lenweider</dc:creator>
  <cp:keywords/>
  <dc:description/>
  <cp:lastModifiedBy>Eric Vollenweider</cp:lastModifiedBy>
  <cp:revision>5</cp:revision>
  <dcterms:created xsi:type="dcterms:W3CDTF">2019-02-18T13:23:00Z</dcterms:created>
  <dcterms:modified xsi:type="dcterms:W3CDTF">2019-03-18T21:23:00Z</dcterms:modified>
</cp:coreProperties>
</file>